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60CA6" w:rsidRPr="00B60CA6" w:rsidRDefault="00B60CA6" w:rsidP="00B60CA6">
      <w:pPr>
        <w:shd w:val="clear" w:color="auto" w:fill="FFFFFF"/>
        <w:spacing w:before="375" w:after="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1"/>
          <w:szCs w:val="51"/>
          <w:lang w:eastAsia="es-MX"/>
          <w14:ligatures w14:val="none"/>
        </w:rPr>
      </w:pPr>
      <w:r w:rsidRPr="00B60CA6">
        <w:rPr>
          <w:rFonts w:ascii="Arial" w:eastAsia="Times New Roman" w:hAnsi="Arial" w:cs="Arial"/>
          <w:b/>
          <w:bCs/>
          <w:color w:val="000000"/>
          <w:kern w:val="36"/>
          <w:sz w:val="51"/>
          <w:szCs w:val="51"/>
          <w:lang w:eastAsia="es-MX"/>
          <w14:ligatures w14:val="none"/>
        </w:rPr>
        <w:t xml:space="preserve">La función </w:t>
      </w:r>
      <w:proofErr w:type="spellStart"/>
      <w:r w:rsidRPr="00B60CA6">
        <w:rPr>
          <w:rFonts w:ascii="Arial" w:eastAsia="Times New Roman" w:hAnsi="Arial" w:cs="Arial"/>
          <w:b/>
          <w:bCs/>
          <w:color w:val="000000"/>
          <w:kern w:val="36"/>
          <w:sz w:val="51"/>
          <w:szCs w:val="51"/>
          <w:lang w:eastAsia="es-MX"/>
          <w14:ligatures w14:val="none"/>
        </w:rPr>
        <w:t>isnull</w:t>
      </w:r>
      <w:proofErr w:type="spellEnd"/>
    </w:p>
    <w:p w:rsidR="00B60CA6" w:rsidRPr="00B60CA6" w:rsidRDefault="00B60CA6" w:rsidP="00B60CA6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La función </w:t>
      </w:r>
      <w:proofErr w:type="spellStart"/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begin"/>
      </w: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instrText xml:space="preserve"> HYPERLINK "https://pandas.pydata.org/pandas-docs/stable/reference/api/pandas.isnull.html" \t "_blank" </w:instrText>
      </w: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separate"/>
      </w:r>
      <w:r w:rsidRPr="00B60CA6">
        <w:rPr>
          <w:rFonts w:ascii="Helvetica" w:eastAsia="Times New Roman" w:hAnsi="Helvetica" w:cs="Helvetica"/>
          <w:color w:val="2387EA"/>
          <w:kern w:val="0"/>
          <w:sz w:val="23"/>
          <w:szCs w:val="23"/>
          <w:u w:val="single"/>
          <w:lang w:eastAsia="es-MX"/>
          <w14:ligatures w14:val="none"/>
        </w:rPr>
        <w:t>pandas.isnull</w:t>
      </w:r>
      <w:proofErr w:type="spellEnd"/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end"/>
      </w: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 devuelve una estructura con las mismas dimensiones que la que se cede como argumento sustituyendo cada valor por el booleano True si el correspondiente elemento es un valor nulo, y por el booleano False en caso contrario.</w:t>
      </w:r>
    </w:p>
    <w:p w:rsidR="00B60CA6" w:rsidRPr="00B60CA6" w:rsidRDefault="00B60CA6" w:rsidP="00B60CA6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Esta función es equivalente a </w:t>
      </w:r>
      <w:proofErr w:type="spellStart"/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begin"/>
      </w: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instrText xml:space="preserve"> HYPERLINK "https://pandas.pydata.org/pandas-docs/stable/reference/api/pandas.isna.html" \t "_blank" </w:instrText>
      </w: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separate"/>
      </w:r>
      <w:r w:rsidRPr="00B60CA6">
        <w:rPr>
          <w:rFonts w:ascii="Helvetica" w:eastAsia="Times New Roman" w:hAnsi="Helvetica" w:cs="Helvetica"/>
          <w:color w:val="2387EA"/>
          <w:kern w:val="0"/>
          <w:sz w:val="23"/>
          <w:szCs w:val="23"/>
          <w:u w:val="single"/>
          <w:lang w:eastAsia="es-MX"/>
          <w14:ligatures w14:val="none"/>
        </w:rPr>
        <w:t>pandas.isna</w:t>
      </w:r>
      <w:proofErr w:type="spellEnd"/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fldChar w:fldCharType="end"/>
      </w: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.</w:t>
      </w:r>
    </w:p>
    <w:p w:rsidR="00B60CA6" w:rsidRPr="00B60CA6" w:rsidRDefault="00B60CA6" w:rsidP="00B60CA6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Por ejemplo, podemos aplicarla a una serie:</w:t>
      </w:r>
    </w:p>
    <w:p w:rsidR="00B60CA6" w:rsidRPr="00B60CA6" w:rsidRDefault="00B60CA6" w:rsidP="00B60CA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kern w:val="0"/>
          <w:sz w:val="21"/>
          <w:szCs w:val="21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noProof/>
          <w:color w:val="333333"/>
          <w:kern w:val="0"/>
          <w:sz w:val="21"/>
          <w:szCs w:val="21"/>
          <w:lang w:eastAsia="es-MX"/>
          <w14:ligatures w14:val="none"/>
        </w:rPr>
        <w:drawing>
          <wp:inline distT="0" distB="0" distL="0" distR="0">
            <wp:extent cx="4104005" cy="3064510"/>
            <wp:effectExtent l="0" t="0" r="0" b="2540"/>
            <wp:docPr id="4" name="Picture 4" descr="La función is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 función isnull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05" cy="306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0CA6" w:rsidRPr="00B60CA6" w:rsidRDefault="00B60CA6" w:rsidP="00B60CA6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Esta funcionalidad también está disponible como método:</w:t>
      </w:r>
    </w:p>
    <w:p w:rsidR="00B60CA6" w:rsidRPr="00B60CA6" w:rsidRDefault="00B60CA6" w:rsidP="00B60CA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kern w:val="0"/>
          <w:sz w:val="21"/>
          <w:szCs w:val="21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noProof/>
          <w:color w:val="333333"/>
          <w:kern w:val="0"/>
          <w:sz w:val="21"/>
          <w:szCs w:val="21"/>
          <w:lang w:eastAsia="es-MX"/>
          <w14:ligatures w14:val="none"/>
        </w:rPr>
        <w:drawing>
          <wp:inline distT="0" distB="0" distL="0" distR="0">
            <wp:extent cx="2705100" cy="1447800"/>
            <wp:effectExtent l="0" t="0" r="0" b="0"/>
            <wp:docPr id="3" name="Picture 3" descr="La función is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a función isnul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0CA6" w:rsidRPr="00B60CA6" w:rsidRDefault="00B60CA6" w:rsidP="00B60CA6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 xml:space="preserve">También podemos aplicarla a un </w:t>
      </w:r>
      <w:proofErr w:type="spellStart"/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dataframe</w:t>
      </w:r>
      <w:proofErr w:type="spellEnd"/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:</w:t>
      </w:r>
    </w:p>
    <w:p w:rsidR="00B60CA6" w:rsidRPr="00B60CA6" w:rsidRDefault="00B60CA6" w:rsidP="00B60CA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kern w:val="0"/>
          <w:sz w:val="21"/>
          <w:szCs w:val="21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noProof/>
          <w:color w:val="333333"/>
          <w:kern w:val="0"/>
          <w:sz w:val="21"/>
          <w:szCs w:val="21"/>
          <w:lang w:eastAsia="es-MX"/>
          <w14:ligatures w14:val="none"/>
        </w:rPr>
        <w:lastRenderedPageBreak/>
        <w:drawing>
          <wp:inline distT="0" distB="0" distL="0" distR="0">
            <wp:extent cx="4582795" cy="4011295"/>
            <wp:effectExtent l="0" t="0" r="8255" b="8255"/>
            <wp:docPr id="2" name="Picture 2" descr="La función is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a función isnull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795" cy="401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0CA6" w:rsidRPr="00B60CA6" w:rsidRDefault="00B60CA6" w:rsidP="00B60CA6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 xml:space="preserve">...recibiendo como resultado un </w:t>
      </w:r>
      <w:proofErr w:type="spellStart"/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dataframe</w:t>
      </w:r>
      <w:proofErr w:type="spellEnd"/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.</w:t>
      </w:r>
    </w:p>
    <w:p w:rsidR="00B60CA6" w:rsidRPr="00B60CA6" w:rsidRDefault="00B60CA6" w:rsidP="00B60CA6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color w:val="333333"/>
          <w:kern w:val="0"/>
          <w:sz w:val="23"/>
          <w:szCs w:val="23"/>
          <w:lang w:eastAsia="es-MX"/>
          <w14:ligatures w14:val="none"/>
        </w:rPr>
        <w:t>También en este caso la funcionalidad está accesible como método:</w:t>
      </w:r>
    </w:p>
    <w:p w:rsidR="00B60CA6" w:rsidRPr="00B60CA6" w:rsidRDefault="00B60CA6" w:rsidP="00B60CA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kern w:val="0"/>
          <w:sz w:val="21"/>
          <w:szCs w:val="21"/>
          <w:lang w:eastAsia="es-MX"/>
          <w14:ligatures w14:val="none"/>
        </w:rPr>
      </w:pPr>
      <w:r w:rsidRPr="00B60CA6">
        <w:rPr>
          <w:rFonts w:ascii="Helvetica" w:eastAsia="Times New Roman" w:hAnsi="Helvetica" w:cs="Helvetica"/>
          <w:noProof/>
          <w:color w:val="333333"/>
          <w:kern w:val="0"/>
          <w:sz w:val="21"/>
          <w:szCs w:val="21"/>
          <w:lang w:eastAsia="es-MX"/>
          <w14:ligatures w14:val="none"/>
        </w:rPr>
        <w:drawing>
          <wp:inline distT="0" distB="0" distL="0" distR="0">
            <wp:extent cx="3896995" cy="1610995"/>
            <wp:effectExtent l="0" t="0" r="8255" b="8255"/>
            <wp:docPr id="1" name="Picture 1" descr="La función isn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a función isnul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995" cy="161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78EE" w:rsidRDefault="009A78EE"/>
    <w:sectPr w:rsidR="009A78E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sTQ2MTU2AFLGJko6SsGpxcWZ+XkgBYa1AFaroO0sAAAA"/>
  </w:docVars>
  <w:rsids>
    <w:rsidRoot w:val="00B60CA6"/>
    <w:rsid w:val="003C5770"/>
    <w:rsid w:val="009A78EE"/>
    <w:rsid w:val="00B60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2A3BF5-16A9-4629-AFFD-11ECC6DC2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60C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MX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CA6"/>
    <w:rPr>
      <w:rFonts w:ascii="Times New Roman" w:eastAsia="Times New Roman" w:hAnsi="Times New Roman" w:cs="Times New Roman"/>
      <w:b/>
      <w:bCs/>
      <w:kern w:val="36"/>
      <w:sz w:val="48"/>
      <w:szCs w:val="48"/>
      <w:lang w:eastAsia="es-MX"/>
      <w14:ligatures w14:val="none"/>
    </w:rPr>
  </w:style>
  <w:style w:type="character" w:customStyle="1" w:styleId="field">
    <w:name w:val="field"/>
    <w:basedOn w:val="DefaultParagraphFont"/>
    <w:rsid w:val="00B60CA6"/>
  </w:style>
  <w:style w:type="paragraph" w:styleId="NormalWeb">
    <w:name w:val="Normal (Web)"/>
    <w:basedOn w:val="Normal"/>
    <w:uiPriority w:val="99"/>
    <w:semiHidden/>
    <w:unhideWhenUsed/>
    <w:rsid w:val="00B60C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MX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B60CA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1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36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0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3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5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916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9</Words>
  <Characters>659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O MARTINEZ RIOS</dc:creator>
  <cp:keywords/>
  <dc:description/>
  <cp:lastModifiedBy>FELIX O MARTINEZ RIOS</cp:lastModifiedBy>
  <cp:revision>1</cp:revision>
  <dcterms:created xsi:type="dcterms:W3CDTF">2023-04-24T22:35:00Z</dcterms:created>
  <dcterms:modified xsi:type="dcterms:W3CDTF">2023-04-24T22:36:00Z</dcterms:modified>
</cp:coreProperties>
</file>